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16429" w14:textId="77777777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4794716D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42D1F4B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QBB, 258, B8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03571F61" w:rsidR="00DE1EFB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3A98D49E" w:rsidR="00DE1EFB" w:rsidRPr="00776485" w:rsidRDefault="003A06ED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Email: </w: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i/>
          <w:sz w:val="20"/>
          <w:szCs w:val="20"/>
        </w:rPr>
        <w:t xml:space="preserve">Phone: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701) 231-6377</w:t>
      </w:r>
    </w:p>
    <w:p w14:paraId="74959A69" w14:textId="5D5CA66A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Web: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7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76907905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23A0BC5F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software testing, </w:t>
      </w:r>
      <w:r w:rsidR="00C018B9">
        <w:rPr>
          <w:rFonts w:ascii="Times New Roman" w:hAnsi="Times New Roman" w:cs="Times New Roman"/>
          <w:sz w:val="20"/>
          <w:szCs w:val="20"/>
        </w:rPr>
        <w:t>software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294AF87E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7EA8C6C1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1896CA80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4662E325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77777777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54DD753" w:rsidR="00C6214E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FoxsysTech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Mindpro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4D196406" w14:textId="1576AF0C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Mohayeminul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Bench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Tax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>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>. 2023. ERA Track.</w:t>
      </w:r>
    </w:p>
    <w:p w14:paraId="47665C82" w14:textId="3148B375" w:rsidR="00A84A96" w:rsidRDefault="00A84A9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 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PyMigBench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PyMigTax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>: A Benchmark and Taxonomy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A84A96">
        <w:rPr>
          <w:rFonts w:ascii="Times New Roman" w:hAnsi="Times New Roman" w:cs="Times New Roman"/>
          <w:i/>
          <w:iCs/>
          <w:sz w:val="20"/>
          <w:szCs w:val="20"/>
        </w:rPr>
        <w:t>arXiv</w:t>
      </w:r>
      <w:proofErr w:type="spellEnd"/>
      <w:r w:rsidRPr="00A84A96">
        <w:rPr>
          <w:rFonts w:ascii="Times New Roman" w:hAnsi="Times New Roman" w:cs="Times New Roman"/>
          <w:i/>
          <w:iCs/>
          <w:sz w:val="20"/>
          <w:szCs w:val="20"/>
        </w:rPr>
        <w:t>: 2207.01124</w:t>
      </w:r>
      <w:r w:rsidRPr="00A84A96">
        <w:rPr>
          <w:rFonts w:ascii="Times New Roman" w:hAnsi="Times New Roman" w:cs="Times New Roman"/>
          <w:sz w:val="20"/>
          <w:szCs w:val="20"/>
        </w:rPr>
        <w:t>. 2022.</w:t>
      </w:r>
    </w:p>
    <w:p w14:paraId="61799AD3" w14:textId="06460625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A Human-in-the-loop Approach to Generate Annotation Usage Rules: A Case Study with </w:t>
      </w:r>
      <w:proofErr w:type="spellStart"/>
      <w:r w:rsidR="00A84A96" w:rsidRPr="00A84A96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proofErr w:type="spellStart"/>
      <w:r w:rsidR="00A84A96" w:rsidRPr="00A84A96">
        <w:rPr>
          <w:rFonts w:ascii="Times New Roman" w:hAnsi="Times New Roman" w:cs="Times New Roman"/>
          <w:i/>
          <w:iCs/>
          <w:sz w:val="20"/>
          <w:szCs w:val="20"/>
        </w:rPr>
        <w:t>CASCONxEVOKE</w:t>
      </w:r>
      <w:proofErr w:type="spellEnd"/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7DDEA555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Batyr Nuryyev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</w:t>
      </w:r>
      <w:proofErr w:type="spellStart"/>
      <w:r w:rsidRPr="00AB5607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Pr="00AB5607">
        <w:rPr>
          <w:rFonts w:ascii="Times New Roman" w:hAnsi="Times New Roman" w:cs="Times New Roman"/>
          <w:sz w:val="20"/>
          <w:szCs w:val="20"/>
        </w:rPr>
        <w:t xml:space="preserve">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>. 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557F3">
        <w:rPr>
          <w:rFonts w:ascii="Times New Roman" w:hAnsi="Times New Roman" w:cs="Times New Roman"/>
          <w:sz w:val="20"/>
          <w:szCs w:val="20"/>
        </w:rPr>
        <w:lastRenderedPageBreak/>
        <w:t xml:space="preserve">Sooyong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Youngsul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Seungm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CB44CF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CB44CF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ooyong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397491DF" w14:textId="0CE27B86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0E7CCA82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814DB3">
        <w:rPr>
          <w:rFonts w:ascii="Times New Roman" w:hAnsi="Times New Roman" w:cs="Times New Roman"/>
          <w:b/>
          <w:bCs/>
          <w:sz w:val="20"/>
          <w:szCs w:val="20"/>
        </w:rPr>
        <w:t xml:space="preserve"> Students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5FCA6EF6" w14:textId="1F867C15" w:rsidR="004F6EDC" w:rsidRDefault="004F6EDC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Amjad Allobadi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366336">
        <w:rPr>
          <w:rFonts w:ascii="Times New Roman" w:hAnsi="Times New Roman" w:cs="Times New Roman"/>
          <w:sz w:val="20"/>
          <w:szCs w:val="20"/>
        </w:rPr>
        <w:t>North Dakota State University</w:t>
      </w:r>
      <w:r w:rsidRPr="00AF3ACB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Nov</w:t>
      </w:r>
      <w:r w:rsidRPr="00AF3ACB">
        <w:rPr>
          <w:rFonts w:ascii="Times New Roman" w:hAnsi="Times New Roman" w:cs="Times New Roman"/>
          <w:sz w:val="20"/>
          <w:szCs w:val="20"/>
        </w:rPr>
        <w:t xml:space="preserve"> 202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AF3ACB">
        <w:rPr>
          <w:rFonts w:ascii="Times New Roman" w:hAnsi="Times New Roman" w:cs="Times New Roman"/>
          <w:sz w:val="20"/>
          <w:szCs w:val="20"/>
        </w:rPr>
        <w:t xml:space="preserve"> - current)</w:t>
      </w:r>
    </w:p>
    <w:p w14:paraId="5CC6D2F1" w14:textId="241F8FEB" w:rsidR="004F6EDC" w:rsidRDefault="004F6EDC" w:rsidP="00A614C2">
      <w:pPr>
        <w:spacing w:after="6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Mohayeminul Islam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Oct 2021 - current)</w:t>
      </w:r>
      <w:r w:rsidR="00814DB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A3983EE" w14:textId="77777777" w:rsidR="00D64182" w:rsidRDefault="004F6EDC" w:rsidP="00A614C2">
      <w:pPr>
        <w:spacing w:after="120"/>
        <w:ind w:firstLine="720"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Sooyong Jeong</w:t>
      </w:r>
      <w:r w:rsidRPr="005979E6">
        <w:rPr>
          <w:rFonts w:ascii="Times New Roman" w:hAnsi="Times New Roman" w:cs="Times New Roman"/>
          <w:sz w:val="20"/>
          <w:szCs w:val="20"/>
        </w:rPr>
        <w:t>, Kyungpook National University (March 201</w:t>
      </w:r>
      <w:r>
        <w:rPr>
          <w:rFonts w:ascii="Times New Roman" w:hAnsi="Times New Roman" w:cs="Times New Roman"/>
          <w:sz w:val="20"/>
          <w:szCs w:val="20"/>
        </w:rPr>
        <w:t>9</w:t>
      </w:r>
      <w:r w:rsidRPr="005979E6">
        <w:rPr>
          <w:rFonts w:ascii="Times New Roman" w:hAnsi="Times New Roman" w:cs="Times New Roman"/>
          <w:sz w:val="20"/>
          <w:szCs w:val="20"/>
        </w:rPr>
        <w:t xml:space="preserve"> – Feb 2020)</w:t>
      </w:r>
    </w:p>
    <w:p w14:paraId="119AFC54" w14:textId="3FDCE828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Masters</w:t>
      </w:r>
      <w:r>
        <w:rPr>
          <w:rFonts w:ascii="Times New Roman" w:hAnsi="Times New Roman" w:cs="Times New Roman"/>
          <w:sz w:val="20"/>
          <w:szCs w:val="20"/>
        </w:rPr>
        <w:tab/>
      </w:r>
      <w:r w:rsidR="00814DB3" w:rsidRPr="00814DB3">
        <w:rPr>
          <w:rFonts w:ascii="Times New Roman" w:hAnsi="Times New Roman" w:cs="Times New Roman"/>
          <w:b/>
          <w:bCs/>
          <w:sz w:val="20"/>
          <w:szCs w:val="20"/>
        </w:rPr>
        <w:t>Student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17328DFF" w14:textId="585A0C69" w:rsidR="00600E21" w:rsidRDefault="00600E21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uraj Bhatta, </w:t>
      </w:r>
      <w:r w:rsidRPr="00600E21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 xml:space="preserve"> (Jan 2023 - current)</w:t>
      </w:r>
    </w:p>
    <w:p w14:paraId="65F3D78C" w14:textId="16B41FBF" w:rsidR="00AF3ACB" w:rsidRDefault="004F6EDC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Mansur Gulami</w:t>
      </w:r>
      <w:r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Default="004F6EDC" w:rsidP="00A614C2">
      <w:pPr>
        <w:spacing w:after="120"/>
        <w:ind w:firstLine="720"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Batyr Nuryyev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July 2020 – Nov 2021</w:t>
      </w:r>
      <w:r>
        <w:rPr>
          <w:rFonts w:ascii="Times New Roman" w:hAnsi="Times New Roman" w:cs="Times New Roman"/>
          <w:sz w:val="20"/>
          <w:szCs w:val="20"/>
        </w:rPr>
        <w:t>)</w:t>
      </w:r>
    </w:p>
    <w:p w14:paraId="761CACA4" w14:textId="2086C157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AF3ACB" w:rsidRPr="004F6ED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Students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Default="00AF3ACB" w:rsidP="00A614C2">
      <w:pPr>
        <w:spacing w:after="240"/>
        <w:ind w:firstLine="720"/>
        <w:rPr>
          <w:rFonts w:ascii="Bell MT" w:hAnsi="Bell MT" w:cs="Times New Roman"/>
          <w:b/>
          <w:sz w:val="24"/>
          <w:szCs w:val="24"/>
          <w:u w:val="single"/>
        </w:rPr>
      </w:pPr>
      <w:r w:rsidRPr="00D64182">
        <w:rPr>
          <w:rFonts w:ascii="Times New Roman" w:hAnsi="Times New Roman" w:cs="Times New Roman"/>
          <w:sz w:val="20"/>
          <w:szCs w:val="20"/>
        </w:rPr>
        <w:t>Xichen Pan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May 2021 – Sep 2021)</w:t>
      </w:r>
      <w:r w:rsidR="005979E6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lastRenderedPageBreak/>
        <w:t>Teaching</w:t>
      </w:r>
    </w:p>
    <w:p w14:paraId="1DC99F11" w14:textId="6E7C969D" w:rsidR="00D61F80" w:rsidRPr="00AA1D0D" w:rsidRDefault="00D61F80" w:rsidP="00AA1D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A1D0D">
        <w:rPr>
          <w:rFonts w:ascii="Times New Roman" w:hAnsi="Times New Roman" w:cs="Times New Roman"/>
          <w:bCs/>
          <w:sz w:val="20"/>
          <w:szCs w:val="20"/>
        </w:rPr>
        <w:t>CSCI 714. Software Project Planning and Estimation, NDSU - Fall 2022</w:t>
      </w:r>
    </w:p>
    <w:p w14:paraId="14A85C45" w14:textId="2D74A221" w:rsidR="00D61F80" w:rsidRPr="00AA1D0D" w:rsidRDefault="00D61F80" w:rsidP="00AA1D0D">
      <w:pPr>
        <w:spacing w:after="240"/>
        <w:rPr>
          <w:rFonts w:ascii="Times New Roman" w:hAnsi="Times New Roman" w:cs="Times New Roman"/>
          <w:bCs/>
          <w:sz w:val="20"/>
          <w:szCs w:val="20"/>
        </w:rPr>
      </w:pPr>
      <w:r w:rsidRPr="00AA1D0D">
        <w:rPr>
          <w:rFonts w:ascii="Times New Roman" w:hAnsi="Times New Roman" w:cs="Times New Roman"/>
          <w:bCs/>
          <w:sz w:val="20"/>
          <w:szCs w:val="20"/>
        </w:rPr>
        <w:t>CSCI 783. Topics in Software Systems: Mobile Software Engineering, NDSU - Spring 2023</w:t>
      </w:r>
    </w:p>
    <w:p w14:paraId="6B4ABC88" w14:textId="1D6DA7DC" w:rsidR="003A06ED" w:rsidRDefault="003A06ED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Research Grants</w:t>
      </w:r>
    </w:p>
    <w:p w14:paraId="15580D1C" w14:textId="23D9199D" w:rsidR="008E2BA2" w:rsidRDefault="008E2BA2" w:rsidP="00852EBA">
      <w:pPr>
        <w:spacing w:after="6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NDSU </w:t>
      </w:r>
      <w:r w:rsidRPr="008E2BA2">
        <w:rPr>
          <w:rFonts w:ascii="Times New Roman" w:hAnsi="Times New Roman" w:cs="Times New Roman"/>
          <w:bCs/>
          <w:sz w:val="20"/>
          <w:szCs w:val="20"/>
        </w:rPr>
        <w:t>RCA Research Development Travel and Conference Support Awards</w:t>
      </w:r>
      <w:r w:rsidR="001310D6">
        <w:rPr>
          <w:rFonts w:ascii="Times New Roman" w:hAnsi="Times New Roman" w:cs="Times New Roman"/>
          <w:bCs/>
          <w:sz w:val="20"/>
          <w:szCs w:val="20"/>
        </w:rPr>
        <w:t xml:space="preserve"> (Jan 2023)</w:t>
      </w:r>
      <w:r>
        <w:rPr>
          <w:rFonts w:ascii="Times New Roman" w:hAnsi="Times New Roman" w:cs="Times New Roman"/>
          <w:bCs/>
          <w:sz w:val="20"/>
          <w:szCs w:val="20"/>
        </w:rPr>
        <w:t>. Amount: $1,000</w:t>
      </w:r>
    </w:p>
    <w:p w14:paraId="3933D3D0" w14:textId="68E13D88" w:rsidR="003A06ED" w:rsidRDefault="003A06ED" w:rsidP="008E2BA2">
      <w:pPr>
        <w:spacing w:after="240"/>
        <w:rPr>
          <w:rFonts w:ascii="Bell MT" w:hAnsi="Bell MT" w:cs="Times New Roman"/>
          <w:b/>
          <w:sz w:val="24"/>
          <w:szCs w:val="24"/>
          <w:u w:val="single"/>
        </w:rPr>
      </w:pPr>
      <w:r w:rsidRPr="003A06ED">
        <w:rPr>
          <w:rFonts w:ascii="Times New Roman" w:hAnsi="Times New Roman" w:cs="Times New Roman"/>
          <w:bCs/>
          <w:sz w:val="20"/>
          <w:szCs w:val="20"/>
        </w:rPr>
        <w:t xml:space="preserve">ND EPSCoR State Office Leveraged FY22-23 (Award ID: FAR0034907). </w:t>
      </w:r>
      <w:r w:rsidR="008E2BA2">
        <w:rPr>
          <w:rFonts w:ascii="Times New Roman" w:hAnsi="Times New Roman" w:cs="Times New Roman"/>
          <w:bCs/>
          <w:sz w:val="20"/>
          <w:szCs w:val="20"/>
        </w:rPr>
        <w:t xml:space="preserve">PI, </w:t>
      </w:r>
      <w:r w:rsidRPr="003A06ED">
        <w:rPr>
          <w:rFonts w:ascii="Times New Roman" w:hAnsi="Times New Roman" w:cs="Times New Roman"/>
          <w:bCs/>
          <w:sz w:val="20"/>
          <w:szCs w:val="20"/>
        </w:rPr>
        <w:t>Amount: $7,500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77777777" w:rsidR="007E7E96" w:rsidRDefault="00CD267D" w:rsidP="00852EBA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1936FE7E" w14:textId="1E3127FC" w:rsidR="00CD267D" w:rsidRPr="00766AB0" w:rsidRDefault="00CD267D" w:rsidP="00A614C2">
      <w:pPr>
        <w:ind w:firstLine="72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66AB0">
        <w:rPr>
          <w:rFonts w:ascii="Times New Roman" w:hAnsi="Times New Roman" w:cs="Times New Roman"/>
          <w:bCs/>
          <w:sz w:val="20"/>
          <w:szCs w:val="20"/>
        </w:rPr>
        <w:t>SANER – 2022</w:t>
      </w:r>
    </w:p>
    <w:p w14:paraId="529835D7" w14:textId="372FBADF" w:rsidR="00CD267D" w:rsidRDefault="00766AB0" w:rsidP="00A614C2">
      <w:pPr>
        <w:spacing w:after="120"/>
        <w:ind w:firstLine="7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6AB0">
        <w:rPr>
          <w:rFonts w:ascii="Times New Roman" w:hAnsi="Times New Roman" w:cs="Times New Roman"/>
          <w:bCs/>
          <w:sz w:val="20"/>
          <w:szCs w:val="20"/>
        </w:rPr>
        <w:t>MSR - 2022</w:t>
      </w:r>
    </w:p>
    <w:p w14:paraId="2DE271C2" w14:textId="77777777" w:rsidR="007E7E96" w:rsidRDefault="00852EBA" w:rsidP="004630C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C Memb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F0F212C" w14:textId="3D20C997" w:rsidR="00766AB0" w:rsidRDefault="00766AB0" w:rsidP="00A614C2">
      <w:pPr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766AB0">
        <w:rPr>
          <w:rFonts w:ascii="Times New Roman" w:hAnsi="Times New Roman" w:cs="Times New Roman"/>
          <w:bCs/>
          <w:sz w:val="20"/>
          <w:szCs w:val="20"/>
        </w:rPr>
        <w:t>MSR – 2021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52EBA">
        <w:rPr>
          <w:rFonts w:ascii="Times New Roman" w:hAnsi="Times New Roman" w:cs="Times New Roman"/>
          <w:sz w:val="20"/>
          <w:szCs w:val="20"/>
        </w:rPr>
        <w:t>(</w:t>
      </w:r>
      <w:r w:rsidR="00CA41B8">
        <w:rPr>
          <w:rFonts w:ascii="Times New Roman" w:hAnsi="Times New Roman" w:cs="Times New Roman"/>
          <w:sz w:val="20"/>
          <w:szCs w:val="20"/>
        </w:rPr>
        <w:t>Technical</w:t>
      </w:r>
      <w:r w:rsidRPr="00852EBA">
        <w:rPr>
          <w:rFonts w:ascii="Times New Roman" w:hAnsi="Times New Roman" w:cs="Times New Roman"/>
          <w:sz w:val="20"/>
          <w:szCs w:val="20"/>
        </w:rPr>
        <w:t xml:space="preserve"> track)</w:t>
      </w:r>
      <w:r w:rsidRPr="00766AB0">
        <w:rPr>
          <w:rFonts w:ascii="Times New Roman" w:hAnsi="Times New Roman" w:cs="Times New Roman"/>
          <w:bCs/>
          <w:sz w:val="20"/>
          <w:szCs w:val="20"/>
        </w:rPr>
        <w:t>, 2022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52EBA">
        <w:rPr>
          <w:rFonts w:ascii="Times New Roman" w:hAnsi="Times New Roman" w:cs="Times New Roman"/>
          <w:sz w:val="20"/>
          <w:szCs w:val="20"/>
        </w:rPr>
        <w:t>(</w:t>
      </w:r>
      <w:r w:rsidR="00CA41B8">
        <w:rPr>
          <w:rFonts w:ascii="Times New Roman" w:hAnsi="Times New Roman" w:cs="Times New Roman"/>
          <w:sz w:val="20"/>
          <w:szCs w:val="20"/>
        </w:rPr>
        <w:t>Technical</w:t>
      </w:r>
      <w:r w:rsidRPr="00852EBA">
        <w:rPr>
          <w:rFonts w:ascii="Times New Roman" w:hAnsi="Times New Roman" w:cs="Times New Roman"/>
          <w:sz w:val="20"/>
          <w:szCs w:val="20"/>
        </w:rPr>
        <w:t xml:space="preserve"> track)</w:t>
      </w:r>
    </w:p>
    <w:p w14:paraId="29F2026C" w14:textId="4DAD7E38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ANER – 2021 </w:t>
      </w:r>
      <w:r w:rsidRPr="00852EBA">
        <w:rPr>
          <w:rFonts w:ascii="Times New Roman" w:hAnsi="Times New Roman" w:cs="Times New Roman"/>
          <w:sz w:val="20"/>
          <w:szCs w:val="20"/>
        </w:rPr>
        <w:t>(ERA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ERA track)</w:t>
      </w:r>
    </w:p>
    <w:p w14:paraId="13D00024" w14:textId="5197F20C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obileSoft - </w:t>
      </w:r>
      <w:r w:rsidRPr="00766AB0">
        <w:rPr>
          <w:rFonts w:ascii="Times New Roman" w:hAnsi="Times New Roman" w:cs="Times New Roman"/>
          <w:bCs/>
          <w:sz w:val="20"/>
          <w:szCs w:val="20"/>
        </w:rPr>
        <w:t>2022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52EBA">
        <w:rPr>
          <w:rFonts w:ascii="Times New Roman" w:hAnsi="Times New Roman" w:cs="Times New Roman"/>
          <w:sz w:val="20"/>
          <w:szCs w:val="20"/>
        </w:rPr>
        <w:t>(Research track)</w:t>
      </w:r>
      <w:r w:rsidR="0031646A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766AB0">
        <w:rPr>
          <w:rFonts w:ascii="Times New Roman" w:hAnsi="Times New Roman" w:cs="Times New Roman"/>
          <w:bCs/>
          <w:sz w:val="20"/>
          <w:szCs w:val="20"/>
        </w:rPr>
        <w:t>202</w:t>
      </w:r>
      <w:r w:rsidR="0031646A">
        <w:rPr>
          <w:rFonts w:ascii="Times New Roman" w:hAnsi="Times New Roman" w:cs="Times New Roman"/>
          <w:bCs/>
          <w:sz w:val="20"/>
          <w:szCs w:val="20"/>
        </w:rPr>
        <w:t xml:space="preserve">3 </w:t>
      </w:r>
      <w:r w:rsidR="0031646A" w:rsidRPr="00852EBA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4A145B47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SE – 2021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</w:p>
    <w:p w14:paraId="3151A0F1" w14:textId="77777777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E – 2021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</w:p>
    <w:p w14:paraId="46675652" w14:textId="5E103898" w:rsidR="00852EBA" w:rsidRPr="00A161DD" w:rsidRDefault="00766AB0" w:rsidP="00A614C2">
      <w:pPr>
        <w:spacing w:after="12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CSE – 2023 (Demo track)</w:t>
      </w:r>
      <w:r w:rsidR="00852EBA">
        <w:rPr>
          <w:rFonts w:ascii="Times New Roman" w:hAnsi="Times New Roman" w:cs="Times New Roman"/>
          <w:sz w:val="20"/>
          <w:szCs w:val="20"/>
        </w:rPr>
        <w:tab/>
      </w:r>
    </w:p>
    <w:p w14:paraId="359649F8" w14:textId="77777777" w:rsidR="007E7E96" w:rsidRDefault="00852EBA" w:rsidP="004630C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view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29EEA24E" w:rsidR="00852EBA" w:rsidRDefault="00852EBA" w:rsidP="00A614C2">
      <w:pPr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852EBA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>
        <w:rPr>
          <w:rFonts w:ascii="Times New Roman" w:hAnsi="Times New Roman" w:cs="Times New Roman"/>
          <w:sz w:val="20"/>
          <w:szCs w:val="20"/>
        </w:rPr>
        <w:t>2021, 2022</w:t>
      </w:r>
    </w:p>
    <w:p w14:paraId="3C23420A" w14:textId="6602B262" w:rsidR="00923587" w:rsidRDefault="00923587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23587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42D54B00" w:rsidR="00852EBA" w:rsidRDefault="00852EBA" w:rsidP="00A614C2">
      <w:pPr>
        <w:spacing w:after="240"/>
        <w:ind w:firstLine="72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852EBA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1229BF4A" w:rsidR="005979E6" w:rsidRPr="00A161DD" w:rsidRDefault="00C1122B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Honors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30A93BA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Korea21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669C40C3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Human resource development funding program initiated by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Korean</w:t>
      </w:r>
      <w:r w:rsidRPr="00A161DD">
        <w:rPr>
          <w:rFonts w:ascii="Times New Roman" w:hAnsi="Times New Roman" w:cs="Times New Roman"/>
          <w:sz w:val="20"/>
          <w:szCs w:val="20"/>
        </w:rPr>
        <w:t xml:space="preserve"> government.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3BD0B" w14:textId="77777777" w:rsidR="002F50D3" w:rsidRDefault="002F50D3" w:rsidP="00480ADB">
      <w:pPr>
        <w:spacing w:after="0" w:line="240" w:lineRule="auto"/>
      </w:pPr>
      <w:r>
        <w:separator/>
      </w:r>
    </w:p>
  </w:endnote>
  <w:endnote w:type="continuationSeparator" w:id="0">
    <w:p w14:paraId="0C3C112E" w14:textId="77777777" w:rsidR="002F50D3" w:rsidRDefault="002F50D3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FC55F" w14:textId="77777777" w:rsidR="002F50D3" w:rsidRDefault="002F50D3" w:rsidP="00480ADB">
      <w:pPr>
        <w:spacing w:after="0" w:line="240" w:lineRule="auto"/>
      </w:pPr>
      <w:r>
        <w:separator/>
      </w:r>
    </w:p>
  </w:footnote>
  <w:footnote w:type="continuationSeparator" w:id="0">
    <w:p w14:paraId="498CB40C" w14:textId="77777777" w:rsidR="002F50D3" w:rsidRDefault="002F50D3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2454B"/>
    <w:rsid w:val="000246C3"/>
    <w:rsid w:val="00044D27"/>
    <w:rsid w:val="000461A7"/>
    <w:rsid w:val="00054180"/>
    <w:rsid w:val="00061A90"/>
    <w:rsid w:val="00073A13"/>
    <w:rsid w:val="00086670"/>
    <w:rsid w:val="00086EE9"/>
    <w:rsid w:val="00093B8A"/>
    <w:rsid w:val="000A06EA"/>
    <w:rsid w:val="000A1592"/>
    <w:rsid w:val="000A3716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21052"/>
    <w:rsid w:val="00124F03"/>
    <w:rsid w:val="001310D6"/>
    <w:rsid w:val="00140D52"/>
    <w:rsid w:val="00142962"/>
    <w:rsid w:val="0014337C"/>
    <w:rsid w:val="001455E4"/>
    <w:rsid w:val="00155CF1"/>
    <w:rsid w:val="001751D4"/>
    <w:rsid w:val="00193448"/>
    <w:rsid w:val="00197723"/>
    <w:rsid w:val="001A1AAB"/>
    <w:rsid w:val="001A6714"/>
    <w:rsid w:val="001B5B1A"/>
    <w:rsid w:val="001C7CEC"/>
    <w:rsid w:val="001C7EB6"/>
    <w:rsid w:val="001D77F8"/>
    <w:rsid w:val="001E07F5"/>
    <w:rsid w:val="001E1BF8"/>
    <w:rsid w:val="001F177A"/>
    <w:rsid w:val="001F34EE"/>
    <w:rsid w:val="001F5463"/>
    <w:rsid w:val="002030F4"/>
    <w:rsid w:val="00203BF5"/>
    <w:rsid w:val="00235CF9"/>
    <w:rsid w:val="00241EE4"/>
    <w:rsid w:val="00242ED2"/>
    <w:rsid w:val="002472B3"/>
    <w:rsid w:val="00252CF9"/>
    <w:rsid w:val="002531CB"/>
    <w:rsid w:val="002617B3"/>
    <w:rsid w:val="002A49CD"/>
    <w:rsid w:val="002A69C9"/>
    <w:rsid w:val="002B19CB"/>
    <w:rsid w:val="002B7E0F"/>
    <w:rsid w:val="002D65FF"/>
    <w:rsid w:val="002F41CC"/>
    <w:rsid w:val="002F50D3"/>
    <w:rsid w:val="002F6FA9"/>
    <w:rsid w:val="002F7129"/>
    <w:rsid w:val="0030330E"/>
    <w:rsid w:val="00311A88"/>
    <w:rsid w:val="0031646A"/>
    <w:rsid w:val="003474FB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E8F"/>
    <w:rsid w:val="00467133"/>
    <w:rsid w:val="00480AD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79E6"/>
    <w:rsid w:val="005A50A5"/>
    <w:rsid w:val="005C6E4C"/>
    <w:rsid w:val="005E4D1C"/>
    <w:rsid w:val="00600E21"/>
    <w:rsid w:val="00602E5E"/>
    <w:rsid w:val="0060655A"/>
    <w:rsid w:val="006149A5"/>
    <w:rsid w:val="00617A29"/>
    <w:rsid w:val="00617F43"/>
    <w:rsid w:val="0062274F"/>
    <w:rsid w:val="00655D9C"/>
    <w:rsid w:val="00655DFE"/>
    <w:rsid w:val="00672368"/>
    <w:rsid w:val="0067456F"/>
    <w:rsid w:val="00685944"/>
    <w:rsid w:val="0068681F"/>
    <w:rsid w:val="00694C90"/>
    <w:rsid w:val="006A20B1"/>
    <w:rsid w:val="006A3E78"/>
    <w:rsid w:val="006E1A36"/>
    <w:rsid w:val="006F24B0"/>
    <w:rsid w:val="00704486"/>
    <w:rsid w:val="0070524B"/>
    <w:rsid w:val="007079A5"/>
    <w:rsid w:val="007119B8"/>
    <w:rsid w:val="00711E91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2412"/>
    <w:rsid w:val="007E63F7"/>
    <w:rsid w:val="007E7E96"/>
    <w:rsid w:val="007F062B"/>
    <w:rsid w:val="007F5DCE"/>
    <w:rsid w:val="008106D7"/>
    <w:rsid w:val="00810FC9"/>
    <w:rsid w:val="00814DB3"/>
    <w:rsid w:val="008309E1"/>
    <w:rsid w:val="0083424E"/>
    <w:rsid w:val="008375DD"/>
    <w:rsid w:val="00850755"/>
    <w:rsid w:val="00851031"/>
    <w:rsid w:val="00852EBA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784A"/>
    <w:rsid w:val="008F2B18"/>
    <w:rsid w:val="0090379B"/>
    <w:rsid w:val="00916906"/>
    <w:rsid w:val="00921612"/>
    <w:rsid w:val="00923587"/>
    <w:rsid w:val="00941EC7"/>
    <w:rsid w:val="00951620"/>
    <w:rsid w:val="00951721"/>
    <w:rsid w:val="00966782"/>
    <w:rsid w:val="00986049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614C2"/>
    <w:rsid w:val="00A66C07"/>
    <w:rsid w:val="00A6710B"/>
    <w:rsid w:val="00A67517"/>
    <w:rsid w:val="00A703AA"/>
    <w:rsid w:val="00A80D18"/>
    <w:rsid w:val="00A84A96"/>
    <w:rsid w:val="00A90B17"/>
    <w:rsid w:val="00AA1D0D"/>
    <w:rsid w:val="00AA3E73"/>
    <w:rsid w:val="00AB3C76"/>
    <w:rsid w:val="00AB5607"/>
    <w:rsid w:val="00AB67C7"/>
    <w:rsid w:val="00AC62D6"/>
    <w:rsid w:val="00AC736F"/>
    <w:rsid w:val="00AD2B03"/>
    <w:rsid w:val="00AD53C1"/>
    <w:rsid w:val="00AE0BE5"/>
    <w:rsid w:val="00AE7689"/>
    <w:rsid w:val="00AF3ACB"/>
    <w:rsid w:val="00B04174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6DB8"/>
    <w:rsid w:val="00B5191B"/>
    <w:rsid w:val="00B676D4"/>
    <w:rsid w:val="00B86A95"/>
    <w:rsid w:val="00BB1D63"/>
    <w:rsid w:val="00BB3B6E"/>
    <w:rsid w:val="00BB78ED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30AE9"/>
    <w:rsid w:val="00C40FA2"/>
    <w:rsid w:val="00C420B9"/>
    <w:rsid w:val="00C442E5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D267D"/>
    <w:rsid w:val="00CD556E"/>
    <w:rsid w:val="00CE1580"/>
    <w:rsid w:val="00CE617B"/>
    <w:rsid w:val="00CF0C40"/>
    <w:rsid w:val="00CF73B8"/>
    <w:rsid w:val="00D02091"/>
    <w:rsid w:val="00D03D6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A2653"/>
    <w:rsid w:val="00EB4EC6"/>
    <w:rsid w:val="00ED74CF"/>
    <w:rsid w:val="00EE28A7"/>
    <w:rsid w:val="00EE29FE"/>
    <w:rsid w:val="00EE5D8C"/>
    <w:rsid w:val="00F0553B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C0F5D"/>
    <w:rsid w:val="00FD15EB"/>
    <w:rsid w:val="00FE3512"/>
    <w:rsid w:val="00FE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3</Pages>
  <Words>1067</Words>
  <Characters>608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 Kumar Jha</cp:lastModifiedBy>
  <cp:revision>122</cp:revision>
  <cp:lastPrinted>2021-08-13T23:03:00Z</cp:lastPrinted>
  <dcterms:created xsi:type="dcterms:W3CDTF">2017-10-30T10:11:00Z</dcterms:created>
  <dcterms:modified xsi:type="dcterms:W3CDTF">2023-02-01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